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2145" w:type="dxa"/>
        <w:tblLook w:val="04A0" w:firstRow="1" w:lastRow="0" w:firstColumn="1" w:lastColumn="0" w:noHBand="0" w:noVBand="1"/>
      </w:tblPr>
      <w:tblGrid>
        <w:gridCol w:w="4135"/>
        <w:gridCol w:w="3150"/>
        <w:gridCol w:w="810"/>
        <w:gridCol w:w="4050"/>
      </w:tblGrid>
      <w:tr w:rsidR="00FA4D27" w:rsidRPr="00FA4D27" w14:paraId="33D48AEF" w14:textId="77777777" w:rsidTr="00E82EB9">
        <w:trPr>
          <w:trHeight w:val="343"/>
        </w:trPr>
        <w:tc>
          <w:tcPr>
            <w:tcW w:w="12145" w:type="dxa"/>
            <w:gridSpan w:val="4"/>
          </w:tcPr>
          <w:p w14:paraId="7DC96FD7" w14:textId="3949D883" w:rsidR="00A24D9A" w:rsidRPr="00FA4D27" w:rsidRDefault="00A24D9A" w:rsidP="00785CD7">
            <w:pPr>
              <w:jc w:val="center"/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rFonts w:cstheme="minorHAnsi"/>
                <w:b/>
                <w:bCs/>
                <w:lang w:val="mk-MK"/>
              </w:rPr>
              <w:t xml:space="preserve">СТУДИСКА ПРОГРАМА </w:t>
            </w:r>
            <w:r w:rsidR="00C24887" w:rsidRPr="00FA4D27">
              <w:rPr>
                <w:rFonts w:cstheme="minorHAnsi"/>
                <w:b/>
                <w:bCs/>
                <w:lang w:val="mk-MK"/>
              </w:rPr>
              <w:t>ССС</w:t>
            </w:r>
            <w:r w:rsidRPr="00FA4D27">
              <w:rPr>
                <w:rFonts w:cstheme="minorHAnsi"/>
                <w:b/>
                <w:bCs/>
                <w:lang w:val="mk-MK"/>
              </w:rPr>
              <w:t xml:space="preserve">                    </w:t>
            </w:r>
            <w:r w:rsidRPr="00FA4D27">
              <w:rPr>
                <w:rFonts w:cstheme="minorHAnsi"/>
                <w:b/>
                <w:bCs/>
                <w:lang w:val="ru-RU"/>
              </w:rPr>
              <w:t xml:space="preserve">  </w:t>
            </w:r>
            <w:r w:rsidR="00117BE8" w:rsidRPr="00FA4D27">
              <w:rPr>
                <w:rFonts w:cstheme="minorHAnsi"/>
                <w:b/>
                <w:bCs/>
                <w:lang w:val="ru-RU"/>
              </w:rPr>
              <w:t xml:space="preserve"> </w:t>
            </w:r>
            <w:r w:rsidR="005E1BDD" w:rsidRPr="00FA4D27">
              <w:rPr>
                <w:rFonts w:cstheme="minorHAnsi"/>
                <w:b/>
                <w:bCs/>
                <w:lang w:val="ru-RU"/>
              </w:rPr>
              <w:t>3</w:t>
            </w:r>
            <w:r w:rsidR="00117BE8" w:rsidRPr="00FA4D27">
              <w:rPr>
                <w:rFonts w:cstheme="minorHAnsi"/>
                <w:b/>
                <w:bCs/>
                <w:lang w:val="mk-MK"/>
              </w:rPr>
              <w:t xml:space="preserve"> ГОДИНА</w:t>
            </w:r>
            <w:r w:rsidR="00117BE8" w:rsidRPr="00FA4D27">
              <w:rPr>
                <w:rFonts w:cstheme="minorHAnsi"/>
                <w:b/>
                <w:bCs/>
                <w:lang w:val="ru-RU"/>
              </w:rPr>
              <w:t xml:space="preserve">     </w:t>
            </w:r>
            <w:r w:rsidR="00117BE8" w:rsidRPr="00FA4D27">
              <w:rPr>
                <w:rFonts w:cstheme="minorHAnsi"/>
                <w:b/>
                <w:bCs/>
                <w:lang w:val="mk-MK"/>
              </w:rPr>
              <w:t xml:space="preserve">             </w:t>
            </w:r>
            <w:r w:rsidR="00117BE8" w:rsidRPr="00FA4D27">
              <w:rPr>
                <w:rFonts w:cstheme="minorHAnsi"/>
                <w:b/>
                <w:bCs/>
                <w:lang w:val="ru-RU"/>
              </w:rPr>
              <w:t xml:space="preserve"> </w:t>
            </w:r>
            <w:r w:rsidRPr="00FA4D27">
              <w:rPr>
                <w:rFonts w:cstheme="minorHAnsi"/>
                <w:b/>
                <w:bCs/>
                <w:lang w:val="mk-MK"/>
              </w:rPr>
              <w:t>ЛЕТЕН СЕМЕСТАР 2021/22</w:t>
            </w:r>
          </w:p>
        </w:tc>
      </w:tr>
      <w:tr w:rsidR="00FA4D27" w:rsidRPr="00FA4D27" w14:paraId="3F254CF5" w14:textId="77777777" w:rsidTr="00E82EB9">
        <w:trPr>
          <w:trHeight w:val="343"/>
        </w:trPr>
        <w:tc>
          <w:tcPr>
            <w:tcW w:w="12145" w:type="dxa"/>
            <w:gridSpan w:val="4"/>
          </w:tcPr>
          <w:p w14:paraId="21AB2E8B" w14:textId="2D42A6AF" w:rsidR="009F50E3" w:rsidRPr="00FA4D27" w:rsidRDefault="00D27D65" w:rsidP="00785CD7">
            <w:pPr>
              <w:jc w:val="center"/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rFonts w:cstheme="minorHAnsi"/>
                <w:b/>
                <w:bCs/>
                <w:lang w:val="mk-MK"/>
              </w:rPr>
              <w:t>КООРДИНАТОРИ</w:t>
            </w:r>
            <w:r w:rsidR="001315C9" w:rsidRPr="00FA4D27">
              <w:rPr>
                <w:rFonts w:cstheme="minorHAnsi"/>
                <w:b/>
                <w:bCs/>
                <w:lang w:val="mk-MK"/>
              </w:rPr>
              <w:t xml:space="preserve"> НА ЕКТС</w:t>
            </w:r>
          </w:p>
        </w:tc>
      </w:tr>
      <w:tr w:rsidR="00FA4D27" w:rsidRPr="00FA4D27" w14:paraId="62E43B6F" w14:textId="77777777" w:rsidTr="00FA4D27">
        <w:trPr>
          <w:trHeight w:val="1085"/>
        </w:trPr>
        <w:tc>
          <w:tcPr>
            <w:tcW w:w="7285" w:type="dxa"/>
            <w:gridSpan w:val="2"/>
          </w:tcPr>
          <w:p w14:paraId="47D32166" w14:textId="7C209AF3" w:rsidR="00D905CD" w:rsidRPr="00FA4D27" w:rsidRDefault="00C24887" w:rsidP="00D905CD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rFonts w:cstheme="minorHAnsi"/>
                <w:b/>
                <w:bCs/>
                <w:lang w:val="mk-MK"/>
              </w:rPr>
              <w:t>Доц.д-р Гордана Апостолова</w:t>
            </w:r>
          </w:p>
          <w:p w14:paraId="64850D8D" w14:textId="17104992" w:rsidR="00D905CD" w:rsidRPr="00FA4D27" w:rsidRDefault="00C24887" w:rsidP="00C24887">
            <w:pPr>
              <w:rPr>
                <w:rFonts w:cstheme="minorHAnsi"/>
                <w:u w:val="single"/>
                <w:shd w:val="clear" w:color="auto" w:fill="FFFFFF"/>
                <w:lang w:val="mk-MK"/>
              </w:rPr>
            </w:pPr>
            <w:r w:rsidRPr="00FA4D27">
              <w:rPr>
                <w:rStyle w:val="Hyperlink"/>
                <w:rFonts w:cstheme="minorHAnsi"/>
                <w:color w:val="auto"/>
                <w:shd w:val="clear" w:color="auto" w:fill="FFFFFF"/>
                <w:lang w:val="mk-MK"/>
              </w:rPr>
              <w:t>gapostolova@stomfak.ukim.edu.mk</w:t>
            </w:r>
          </w:p>
        </w:tc>
        <w:tc>
          <w:tcPr>
            <w:tcW w:w="4860" w:type="dxa"/>
            <w:gridSpan w:val="2"/>
          </w:tcPr>
          <w:p w14:paraId="2DB501DC" w14:textId="5110F1C4" w:rsidR="00C24887" w:rsidRPr="00FA4D27" w:rsidRDefault="007C55AF" w:rsidP="00C24887">
            <w:pPr>
              <w:rPr>
                <w:rFonts w:cstheme="minorHAnsi"/>
                <w:lang w:val="ru-RU"/>
              </w:rPr>
            </w:pPr>
            <w:r w:rsidRPr="00FA4D27">
              <w:rPr>
                <w:rFonts w:cstheme="minorHAnsi"/>
                <w:b/>
                <w:bCs/>
                <w:lang w:val="mk-MK"/>
              </w:rPr>
              <w:t>Милица Трифуновска</w:t>
            </w:r>
          </w:p>
          <w:p w14:paraId="771B06E3" w14:textId="25DF4810" w:rsidR="00D905CD" w:rsidRPr="00FA4D27" w:rsidRDefault="007C55AF" w:rsidP="00C24887">
            <w:pPr>
              <w:rPr>
                <w:rFonts w:cstheme="minorHAnsi"/>
                <w:lang w:val="ru-RU"/>
              </w:rPr>
            </w:pPr>
            <w:hyperlink r:id="rId6" w:history="1">
              <w:r w:rsidRPr="00FA4D27">
                <w:rPr>
                  <w:rStyle w:val="Hyperlink"/>
                  <w:color w:val="auto"/>
                </w:rPr>
                <w:t>milica</w:t>
              </w:r>
              <w:r w:rsidRPr="00FA4D27">
                <w:rPr>
                  <w:rStyle w:val="Hyperlink"/>
                  <w:color w:val="auto"/>
                  <w:lang w:val="ru-RU"/>
                </w:rPr>
                <w:t>.</w:t>
              </w:r>
              <w:r w:rsidRPr="00FA4D27">
                <w:rPr>
                  <w:rStyle w:val="Hyperlink"/>
                  <w:color w:val="auto"/>
                </w:rPr>
                <w:t>trifunovska</w:t>
              </w:r>
              <w:r w:rsidRPr="00FA4D27">
                <w:rPr>
                  <w:rStyle w:val="Hyperlink"/>
                  <w:rFonts w:cstheme="minorHAnsi"/>
                  <w:color w:val="auto"/>
                  <w:lang w:val="ru-RU"/>
                </w:rPr>
                <w:t>@students.stomfak.ukim.mk</w:t>
              </w:r>
            </w:hyperlink>
            <w:r w:rsidR="00D41189" w:rsidRPr="00FA4D27">
              <w:rPr>
                <w:rFonts w:cstheme="minorHAnsi"/>
                <w:lang w:val="ru-RU"/>
              </w:rPr>
              <w:t xml:space="preserve"> </w:t>
            </w:r>
          </w:p>
        </w:tc>
      </w:tr>
      <w:tr w:rsidR="00FA4D27" w:rsidRPr="00FA4D27" w14:paraId="53C0FE7F" w14:textId="77777777" w:rsidTr="00E82EB9">
        <w:trPr>
          <w:trHeight w:val="312"/>
        </w:trPr>
        <w:tc>
          <w:tcPr>
            <w:tcW w:w="4135" w:type="dxa"/>
          </w:tcPr>
          <w:p w14:paraId="7BE2C82A" w14:textId="4220EA89" w:rsidR="00D905CD" w:rsidRPr="00FA4D27" w:rsidRDefault="00FA4D27" w:rsidP="00D905CD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3960" w:type="dxa"/>
            <w:gridSpan w:val="2"/>
          </w:tcPr>
          <w:p w14:paraId="4625EF30" w14:textId="30973BD9" w:rsidR="00D905CD" w:rsidRPr="00FA4D27" w:rsidRDefault="00FA4D27" w:rsidP="00D905CD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050" w:type="dxa"/>
          </w:tcPr>
          <w:p w14:paraId="3855EF10" w14:textId="08F35062" w:rsidR="00D905CD" w:rsidRPr="00FA4D27" w:rsidRDefault="00FA4D27" w:rsidP="00D905CD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FA4D27" w:rsidRPr="00FA4D27" w14:paraId="35DF9BFF" w14:textId="77777777" w:rsidTr="00E82EB9">
        <w:trPr>
          <w:trHeight w:val="312"/>
        </w:trPr>
        <w:tc>
          <w:tcPr>
            <w:tcW w:w="12145" w:type="dxa"/>
            <w:gridSpan w:val="4"/>
          </w:tcPr>
          <w:p w14:paraId="69066863" w14:textId="77777777" w:rsidR="00D905CD" w:rsidRPr="00FA4D27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FA4D27" w:rsidRPr="00FA4D27" w14:paraId="08D36BDB" w14:textId="77777777" w:rsidTr="00E82EB9">
        <w:trPr>
          <w:trHeight w:val="613"/>
        </w:trPr>
        <w:tc>
          <w:tcPr>
            <w:tcW w:w="4135" w:type="dxa"/>
          </w:tcPr>
          <w:p w14:paraId="2DF02521" w14:textId="39A02535" w:rsidR="0043613F" w:rsidRPr="00FA4D27" w:rsidRDefault="00FA4D27" w:rsidP="0043613F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b/>
                <w:bCs/>
                <w:lang w:val="mk-MK"/>
              </w:rPr>
              <w:t>Орална хирургија</w:t>
            </w:r>
          </w:p>
        </w:tc>
        <w:tc>
          <w:tcPr>
            <w:tcW w:w="3960" w:type="dxa"/>
            <w:gridSpan w:val="2"/>
          </w:tcPr>
          <w:p w14:paraId="411FF51C" w14:textId="6BBACE75" w:rsidR="00D41189" w:rsidRPr="00FA4D27" w:rsidRDefault="00D41189" w:rsidP="00D41189">
            <w:pPr>
              <w:rPr>
                <w:rFonts w:cstheme="minorHAnsi"/>
                <w:lang w:val="mk-MK"/>
              </w:rPr>
            </w:pPr>
            <w:r w:rsidRPr="00FA4D27">
              <w:rPr>
                <w:rFonts w:cstheme="minorHAnsi"/>
                <w:lang w:val="mk-MK"/>
              </w:rPr>
              <w:t>Доц.д-р Гордана Апостолова</w:t>
            </w:r>
          </w:p>
          <w:p w14:paraId="70CD3867" w14:textId="020B0778" w:rsidR="0043613F" w:rsidRPr="00FA4D27" w:rsidRDefault="00D41189" w:rsidP="00D41189">
            <w:pPr>
              <w:rPr>
                <w:lang w:val="ru-RU"/>
              </w:rPr>
            </w:pPr>
            <w:r w:rsidRPr="00FA4D27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  <w:lang w:val="mk-MK"/>
              </w:rPr>
              <w:t>gapostolova@stomfak.ukim.edu.mk</w:t>
            </w:r>
          </w:p>
        </w:tc>
        <w:tc>
          <w:tcPr>
            <w:tcW w:w="4050" w:type="dxa"/>
          </w:tcPr>
          <w:p w14:paraId="0BF9CA52" w14:textId="266D699D" w:rsidR="0043613F" w:rsidRPr="00FA4D27" w:rsidRDefault="005E1BDD" w:rsidP="0043613F">
            <w:pPr>
              <w:rPr>
                <w:rFonts w:cstheme="minorHAnsi"/>
                <w:lang w:val="mk-MK"/>
              </w:rPr>
            </w:pPr>
            <w:r w:rsidRPr="00FA4D27">
              <w:rPr>
                <w:lang w:val="ru-RU"/>
              </w:rPr>
              <w:t xml:space="preserve">Проф. д-р Борис Величковски </w:t>
            </w:r>
            <w:r w:rsidR="00FA4D27" w:rsidRPr="00FA4D27">
              <w:fldChar w:fldCharType="begin"/>
            </w:r>
            <w:r w:rsidR="00FA4D27" w:rsidRPr="00FA4D27">
              <w:instrText xml:space="preserve"> HYPERLINK "mailto:bvelickovski@stomfak.ukim.edu.mk" </w:instrText>
            </w:r>
            <w:r w:rsidR="00FA4D27" w:rsidRPr="00FA4D27">
              <w:fldChar w:fldCharType="separate"/>
            </w:r>
            <w:r w:rsidRPr="00FA4D27">
              <w:rPr>
                <w:rStyle w:val="Hyperlink"/>
                <w:color w:val="auto"/>
                <w:u w:val="none"/>
              </w:rPr>
              <w:t>bvelickovski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FA4D27">
              <w:rPr>
                <w:rStyle w:val="Hyperlink"/>
                <w:color w:val="auto"/>
                <w:u w:val="none"/>
              </w:rPr>
              <w:t>stomfak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ukim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edu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FA4D27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="00FA4D27" w:rsidRPr="00FA4D27">
              <w:rPr>
                <w:rStyle w:val="Hyperlink"/>
                <w:color w:val="auto"/>
                <w:u w:val="none"/>
              </w:rPr>
              <w:fldChar w:fldCharType="end"/>
            </w:r>
            <w:r w:rsidRPr="00FA4D27">
              <w:rPr>
                <w:lang w:val="mk-MK"/>
              </w:rPr>
              <w:t xml:space="preserve"> </w:t>
            </w:r>
          </w:p>
        </w:tc>
      </w:tr>
      <w:tr w:rsidR="00FA4D27" w:rsidRPr="00FA4D27" w14:paraId="1ED239B4" w14:textId="77777777" w:rsidTr="00E82EB9">
        <w:trPr>
          <w:trHeight w:val="613"/>
        </w:trPr>
        <w:tc>
          <w:tcPr>
            <w:tcW w:w="4135" w:type="dxa"/>
          </w:tcPr>
          <w:p w14:paraId="12D3E1C7" w14:textId="1A391423" w:rsidR="0043613F" w:rsidRPr="00FA4D27" w:rsidRDefault="00FA4D27" w:rsidP="0043613F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b/>
                <w:bCs/>
                <w:lang w:val="ru-RU"/>
              </w:rPr>
              <w:t>Ортодонција</w:t>
            </w:r>
          </w:p>
        </w:tc>
        <w:tc>
          <w:tcPr>
            <w:tcW w:w="3960" w:type="dxa"/>
            <w:gridSpan w:val="2"/>
          </w:tcPr>
          <w:p w14:paraId="0BE9E51C" w14:textId="7A98B403" w:rsidR="00253784" w:rsidRPr="00FA4D27" w:rsidRDefault="00476B70" w:rsidP="00253784">
            <w:pPr>
              <w:rPr>
                <w:lang w:val="ru-RU"/>
              </w:rPr>
            </w:pPr>
            <w:r w:rsidRPr="00FA4D27">
              <w:rPr>
                <w:lang w:val="ru-RU"/>
              </w:rPr>
              <w:t>Проф</w:t>
            </w:r>
            <w:r w:rsidR="00253784" w:rsidRPr="00FA4D27">
              <w:rPr>
                <w:lang w:val="ru-RU"/>
              </w:rPr>
              <w:t xml:space="preserve">.д-р </w:t>
            </w:r>
            <w:r w:rsidRPr="00FA4D27">
              <w:rPr>
                <w:lang w:val="ru-RU"/>
              </w:rPr>
              <w:t>Наташа Тошевска</w:t>
            </w:r>
          </w:p>
          <w:p w14:paraId="65893B20" w14:textId="69A9C22D" w:rsidR="00253784" w:rsidRPr="00FA4D27" w:rsidRDefault="00FA4D27" w:rsidP="00253784">
            <w:pPr>
              <w:rPr>
                <w:lang w:val="ru-RU"/>
              </w:rPr>
            </w:pPr>
            <w:hyperlink r:id="rId7" w:history="1">
              <w:r w:rsidR="00476B70" w:rsidRPr="00FA4D27">
                <w:rPr>
                  <w:rStyle w:val="Hyperlink"/>
                  <w:color w:val="auto"/>
                  <w:u w:val="none"/>
                </w:rPr>
                <w:t>ntosevska</w:t>
              </w:r>
              <w:r w:rsidR="00476B70" w:rsidRPr="00FA4D27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r w:rsidR="00476B70" w:rsidRPr="00FA4D27">
                <w:rPr>
                  <w:rStyle w:val="Hyperlink"/>
                  <w:color w:val="auto"/>
                  <w:u w:val="none"/>
                </w:rPr>
                <w:t>stomfak</w:t>
              </w:r>
              <w:r w:rsidR="00476B70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476B70" w:rsidRPr="00FA4D27">
                <w:rPr>
                  <w:rStyle w:val="Hyperlink"/>
                  <w:color w:val="auto"/>
                  <w:u w:val="none"/>
                </w:rPr>
                <w:t>ukim</w:t>
              </w:r>
              <w:r w:rsidR="00476B70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476B70" w:rsidRPr="00FA4D27">
                <w:rPr>
                  <w:rStyle w:val="Hyperlink"/>
                  <w:color w:val="auto"/>
                  <w:u w:val="none"/>
                </w:rPr>
                <w:t>edu</w:t>
              </w:r>
              <w:r w:rsidR="00476B70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="00476B70" w:rsidRPr="00FA4D27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  <w:r w:rsidR="00476B70" w:rsidRPr="00FA4D27">
              <w:rPr>
                <w:rStyle w:val="Hyperlink"/>
                <w:color w:val="auto"/>
                <w:u w:val="none"/>
                <w:lang w:val="ru-RU"/>
              </w:rPr>
              <w:t xml:space="preserve"> </w:t>
            </w:r>
          </w:p>
        </w:tc>
        <w:tc>
          <w:tcPr>
            <w:tcW w:w="4050" w:type="dxa"/>
          </w:tcPr>
          <w:p w14:paraId="5CAE1E6E" w14:textId="49287A80" w:rsidR="0043613F" w:rsidRPr="00FA4D27" w:rsidRDefault="002932C6" w:rsidP="002932C6">
            <w:pPr>
              <w:rPr>
                <w:lang w:val="ru-RU"/>
              </w:rPr>
            </w:pPr>
            <w:r w:rsidRPr="00FA4D27">
              <w:rPr>
                <w:lang w:val="mk-MK"/>
              </w:rPr>
              <w:t xml:space="preserve">Проф.д-р </w:t>
            </w:r>
            <w:r w:rsidR="00253784" w:rsidRPr="00FA4D27">
              <w:rPr>
                <w:lang w:val="mk-MK"/>
              </w:rPr>
              <w:t>Лидија Кануркова</w:t>
            </w:r>
            <w:r w:rsidRPr="00FA4D27">
              <w:rPr>
                <w:lang w:val="ru-RU"/>
              </w:rPr>
              <w:t xml:space="preserve">         </w:t>
            </w:r>
            <w:hyperlink r:id="rId8" w:history="1">
              <w:r w:rsidR="00253784" w:rsidRPr="00FA4D27">
                <w:rPr>
                  <w:rStyle w:val="Hyperlink"/>
                  <w:color w:val="auto"/>
                  <w:u w:val="none"/>
                </w:rPr>
                <w:t>lkanurkova</w:t>
              </w:r>
              <w:r w:rsidR="00253784" w:rsidRPr="00FA4D27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r w:rsidR="00253784" w:rsidRPr="00FA4D27">
                <w:rPr>
                  <w:rStyle w:val="Hyperlink"/>
                  <w:color w:val="auto"/>
                  <w:u w:val="none"/>
                </w:rPr>
                <w:t>stomfak</w:t>
              </w:r>
              <w:r w:rsidR="00253784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253784" w:rsidRPr="00FA4D27">
                <w:rPr>
                  <w:rStyle w:val="Hyperlink"/>
                  <w:color w:val="auto"/>
                  <w:u w:val="none"/>
                </w:rPr>
                <w:t>ukim</w:t>
              </w:r>
              <w:r w:rsidR="00253784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253784" w:rsidRPr="00FA4D27">
                <w:rPr>
                  <w:rStyle w:val="Hyperlink"/>
                  <w:color w:val="auto"/>
                  <w:u w:val="none"/>
                </w:rPr>
                <w:t>edu</w:t>
              </w:r>
              <w:r w:rsidR="00253784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="00253784" w:rsidRPr="00FA4D27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  <w:r w:rsidRPr="00FA4D27">
              <w:rPr>
                <w:lang w:val="ru-RU"/>
              </w:rPr>
              <w:t xml:space="preserve">         </w:t>
            </w:r>
          </w:p>
        </w:tc>
      </w:tr>
      <w:tr w:rsidR="00FA4D27" w:rsidRPr="00FA4D27" w14:paraId="256623C0" w14:textId="77777777" w:rsidTr="00E82EB9">
        <w:trPr>
          <w:trHeight w:val="613"/>
        </w:trPr>
        <w:tc>
          <w:tcPr>
            <w:tcW w:w="4135" w:type="dxa"/>
          </w:tcPr>
          <w:p w14:paraId="45066393" w14:textId="4519196F" w:rsidR="00253784" w:rsidRPr="00FA4D27" w:rsidRDefault="00FA4D27" w:rsidP="00253784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b/>
                <w:bCs/>
                <w:lang w:val="ru-RU"/>
              </w:rPr>
              <w:t>Максилофацијална хирургија</w:t>
            </w:r>
          </w:p>
        </w:tc>
        <w:tc>
          <w:tcPr>
            <w:tcW w:w="3960" w:type="dxa"/>
            <w:gridSpan w:val="2"/>
          </w:tcPr>
          <w:p w14:paraId="2126C908" w14:textId="7F9A5CBD" w:rsidR="00253784" w:rsidRPr="00FA4D27" w:rsidRDefault="00755EA7" w:rsidP="00253784">
            <w:pPr>
              <w:rPr>
                <w:lang w:val="ru-RU"/>
              </w:rPr>
            </w:pPr>
            <w:r w:rsidRPr="00FA4D27">
              <w:rPr>
                <w:lang w:val="ru-RU"/>
              </w:rPr>
              <w:t xml:space="preserve">Проф. д-р А. Кирков </w:t>
            </w:r>
            <w:r w:rsidR="00FA4D27" w:rsidRPr="00FA4D27">
              <w:fldChar w:fldCharType="begin"/>
            </w:r>
            <w:r w:rsidR="00FA4D27" w:rsidRPr="00FA4D27">
              <w:instrText xml:space="preserve"> HYPERLINK "mailto:akirkov@stomfak.ukim.edu.mk" </w:instrText>
            </w:r>
            <w:r w:rsidR="00FA4D27" w:rsidRPr="00FA4D27">
              <w:fldChar w:fldCharType="separate"/>
            </w:r>
            <w:r w:rsidRPr="00FA4D27">
              <w:rPr>
                <w:rStyle w:val="Hyperlink"/>
                <w:color w:val="auto"/>
                <w:u w:val="none"/>
              </w:rPr>
              <w:t>akirkov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FA4D27">
              <w:rPr>
                <w:rStyle w:val="Hyperlink"/>
                <w:color w:val="auto"/>
                <w:u w:val="none"/>
              </w:rPr>
              <w:t>stomfak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ukim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edu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FA4D27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="00FA4D27" w:rsidRPr="00FA4D27">
              <w:rPr>
                <w:rStyle w:val="Hyperlink"/>
                <w:color w:val="auto"/>
                <w:u w:val="none"/>
              </w:rPr>
              <w:fldChar w:fldCharType="end"/>
            </w:r>
            <w:r w:rsidRPr="00FA4D27">
              <w:rPr>
                <w:lang w:val="ru-RU"/>
              </w:rPr>
              <w:t xml:space="preserve"> </w:t>
            </w:r>
          </w:p>
        </w:tc>
        <w:tc>
          <w:tcPr>
            <w:tcW w:w="4050" w:type="dxa"/>
          </w:tcPr>
          <w:p w14:paraId="67FB0E72" w14:textId="739E36F7" w:rsidR="00253784" w:rsidRPr="00FA4D27" w:rsidRDefault="00755EA7" w:rsidP="00253784">
            <w:pPr>
              <w:rPr>
                <w:lang w:val="ru-RU"/>
              </w:rPr>
            </w:pPr>
            <w:r w:rsidRPr="00FA4D27">
              <w:rPr>
                <w:lang w:val="ru-RU"/>
              </w:rPr>
              <w:t xml:space="preserve">Проф. д-р А. Кирков </w:t>
            </w:r>
            <w:r w:rsidR="00FA4D27" w:rsidRPr="00FA4D27">
              <w:fldChar w:fldCharType="begin"/>
            </w:r>
            <w:r w:rsidR="00FA4D27" w:rsidRPr="00FA4D27">
              <w:instrText xml:space="preserve"> HYPERLINK "mailto:akirkov@stomfak.ukim.edu.mk" </w:instrText>
            </w:r>
            <w:r w:rsidR="00FA4D27" w:rsidRPr="00FA4D27">
              <w:fldChar w:fldCharType="separate"/>
            </w:r>
            <w:r w:rsidRPr="00FA4D27">
              <w:rPr>
                <w:rStyle w:val="Hyperlink"/>
                <w:color w:val="auto"/>
                <w:u w:val="none"/>
              </w:rPr>
              <w:t>akirkov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FA4D27">
              <w:rPr>
                <w:rStyle w:val="Hyperlink"/>
                <w:color w:val="auto"/>
                <w:u w:val="none"/>
              </w:rPr>
              <w:t>stomfak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ukim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edu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FA4D27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="00FA4D27" w:rsidRPr="00FA4D27">
              <w:rPr>
                <w:rStyle w:val="Hyperlink"/>
                <w:color w:val="auto"/>
                <w:u w:val="none"/>
              </w:rPr>
              <w:fldChar w:fldCharType="end"/>
            </w:r>
          </w:p>
        </w:tc>
      </w:tr>
      <w:tr w:rsidR="00FA4D27" w:rsidRPr="00FA4D27" w14:paraId="04D552C3" w14:textId="77777777" w:rsidTr="00E82EB9">
        <w:trPr>
          <w:trHeight w:val="300"/>
        </w:trPr>
        <w:tc>
          <w:tcPr>
            <w:tcW w:w="4135" w:type="dxa"/>
          </w:tcPr>
          <w:p w14:paraId="39D0AFD6" w14:textId="42E51ABE" w:rsidR="00253784" w:rsidRPr="00FA4D27" w:rsidRDefault="00FA4D27" w:rsidP="00253784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b/>
                <w:bCs/>
                <w:lang w:val="mk-MK"/>
              </w:rPr>
              <w:t>Геронтостоматологија</w:t>
            </w:r>
          </w:p>
        </w:tc>
        <w:tc>
          <w:tcPr>
            <w:tcW w:w="3960" w:type="dxa"/>
            <w:gridSpan w:val="2"/>
          </w:tcPr>
          <w:p w14:paraId="7DF2F048" w14:textId="7402630A" w:rsidR="00253784" w:rsidRPr="00FA4D27" w:rsidRDefault="00253784" w:rsidP="00253784">
            <w:pPr>
              <w:pStyle w:val="NoSpacing"/>
              <w:rPr>
                <w:lang w:val="ru-RU"/>
              </w:rPr>
            </w:pPr>
            <w:r w:rsidRPr="00FA4D27">
              <w:rPr>
                <w:lang w:val="ru-RU"/>
              </w:rPr>
              <w:t xml:space="preserve">Проф д-р </w:t>
            </w:r>
            <w:r w:rsidR="00E82EB9" w:rsidRPr="00FA4D27">
              <w:rPr>
                <w:lang w:val="ru-RU"/>
              </w:rPr>
              <w:t>Сашо Еленчевски</w:t>
            </w:r>
          </w:p>
          <w:p w14:paraId="15F67511" w14:textId="53AD22DC" w:rsidR="009E506F" w:rsidRPr="00FA4D27" w:rsidRDefault="00FA4D27" w:rsidP="009E506F">
            <w:pPr>
              <w:pStyle w:val="NoSpacing"/>
              <w:rPr>
                <w:lang w:val="ru-RU"/>
              </w:rPr>
            </w:pPr>
            <w:hyperlink r:id="rId9" w:history="1">
              <w:r w:rsidR="00E82EB9" w:rsidRPr="00FA4D27">
                <w:rPr>
                  <w:rStyle w:val="Hyperlink"/>
                  <w:color w:val="auto"/>
                  <w:u w:val="none"/>
                </w:rPr>
                <w:t>selencevski</w:t>
              </w:r>
              <w:r w:rsidR="00E82EB9" w:rsidRPr="00FA4D27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r w:rsidR="00E82EB9" w:rsidRPr="00FA4D27">
                <w:rPr>
                  <w:rStyle w:val="Hyperlink"/>
                  <w:color w:val="auto"/>
                  <w:u w:val="none"/>
                </w:rPr>
                <w:t>stomfak</w:t>
              </w:r>
              <w:r w:rsidR="00E82EB9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E82EB9" w:rsidRPr="00FA4D27">
                <w:rPr>
                  <w:rStyle w:val="Hyperlink"/>
                  <w:color w:val="auto"/>
                  <w:u w:val="none"/>
                </w:rPr>
                <w:t>ukim</w:t>
              </w:r>
              <w:r w:rsidR="00E82EB9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E82EB9" w:rsidRPr="00FA4D27">
                <w:rPr>
                  <w:rStyle w:val="Hyperlink"/>
                  <w:color w:val="auto"/>
                  <w:u w:val="none"/>
                </w:rPr>
                <w:t>edu</w:t>
              </w:r>
              <w:r w:rsidR="00E82EB9" w:rsidRPr="00FA4D27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="00E82EB9" w:rsidRPr="00FA4D27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  <w:r w:rsidR="00E82EB9" w:rsidRPr="00FA4D27">
              <w:rPr>
                <w:lang w:val="ru-RU"/>
              </w:rPr>
              <w:t xml:space="preserve"> </w:t>
            </w:r>
          </w:p>
        </w:tc>
        <w:tc>
          <w:tcPr>
            <w:tcW w:w="4050" w:type="dxa"/>
          </w:tcPr>
          <w:p w14:paraId="350E68C0" w14:textId="10ADD808" w:rsidR="009E506F" w:rsidRPr="00FA4D27" w:rsidRDefault="00E82EB9" w:rsidP="009E506F">
            <w:pPr>
              <w:rPr>
                <w:rFonts w:cstheme="minorHAnsi"/>
                <w:lang w:val="mk-MK"/>
              </w:rPr>
            </w:pPr>
            <w:r w:rsidRPr="00FA4D27">
              <w:rPr>
                <w:lang w:val="ru-RU"/>
              </w:rPr>
              <w:t xml:space="preserve">Проф.д-р Весна Коруновска- Стевковска </w:t>
            </w:r>
            <w:r w:rsidR="00FA4D27" w:rsidRPr="00FA4D27">
              <w:fldChar w:fldCharType="begin"/>
            </w:r>
            <w:r w:rsidR="00FA4D27" w:rsidRPr="00FA4D27">
              <w:instrText xml:space="preserve"> HYPERLINK "mailto:vkorunovska@stomfak.ukim.edu.mk" </w:instrText>
            </w:r>
            <w:r w:rsidR="00FA4D27" w:rsidRPr="00FA4D27">
              <w:fldChar w:fldCharType="separate"/>
            </w:r>
            <w:r w:rsidRPr="00FA4D27">
              <w:rPr>
                <w:rStyle w:val="Hyperlink"/>
                <w:color w:val="auto"/>
                <w:u w:val="none"/>
              </w:rPr>
              <w:t>vkorunovska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FA4D27">
              <w:rPr>
                <w:rStyle w:val="Hyperlink"/>
                <w:color w:val="auto"/>
                <w:u w:val="none"/>
              </w:rPr>
              <w:t>stomfak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ukim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edu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FA4D27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="00FA4D27" w:rsidRPr="00FA4D27">
              <w:rPr>
                <w:rStyle w:val="Hyperlink"/>
                <w:color w:val="auto"/>
                <w:u w:val="none"/>
              </w:rPr>
              <w:fldChar w:fldCharType="end"/>
            </w:r>
          </w:p>
        </w:tc>
      </w:tr>
      <w:tr w:rsidR="00FA4D27" w:rsidRPr="00FA4D27" w14:paraId="11A3B455" w14:textId="77777777" w:rsidTr="00E82EB9">
        <w:trPr>
          <w:trHeight w:val="617"/>
        </w:trPr>
        <w:tc>
          <w:tcPr>
            <w:tcW w:w="4135" w:type="dxa"/>
          </w:tcPr>
          <w:p w14:paraId="05BF2B0E" w14:textId="2B2B2710" w:rsidR="00253784" w:rsidRPr="00FA4D27" w:rsidRDefault="00FA4D27" w:rsidP="00253784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b/>
                <w:bCs/>
                <w:lang w:val="mk-MK"/>
              </w:rPr>
              <w:t>Пациенти со ризик за стоматолошки интервенции</w:t>
            </w:r>
          </w:p>
        </w:tc>
        <w:tc>
          <w:tcPr>
            <w:tcW w:w="3960" w:type="dxa"/>
            <w:gridSpan w:val="2"/>
          </w:tcPr>
          <w:p w14:paraId="2FB3E037" w14:textId="7E6E9CB8" w:rsidR="00253784" w:rsidRPr="00FA4D27" w:rsidRDefault="009E506F" w:rsidP="00253784">
            <w:pPr>
              <w:rPr>
                <w:rFonts w:cstheme="minorHAnsi"/>
                <w:lang w:val="ru-RU"/>
              </w:rPr>
            </w:pPr>
            <w:r w:rsidRPr="00FA4D27">
              <w:rPr>
                <w:lang w:val="ru-RU"/>
              </w:rPr>
              <w:t xml:space="preserve">Проф.д-р </w:t>
            </w:r>
            <w:r w:rsidR="00E82EB9" w:rsidRPr="00FA4D27">
              <w:rPr>
                <w:lang w:val="ru-RU"/>
              </w:rPr>
              <w:t>Горан Панчевски</w:t>
            </w:r>
          </w:p>
          <w:p w14:paraId="12E0853F" w14:textId="3763368E" w:rsidR="00253784" w:rsidRPr="00FA4D27" w:rsidRDefault="00FA4D27" w:rsidP="00253784">
            <w:pPr>
              <w:rPr>
                <w:rFonts w:cstheme="minorHAnsi"/>
                <w:lang w:val="ru-RU"/>
              </w:rPr>
            </w:pPr>
            <w:hyperlink r:id="rId10" w:history="1">
              <w:r w:rsidR="00E82EB9" w:rsidRPr="00FA4D27">
                <w:rPr>
                  <w:rStyle w:val="Hyperlink"/>
                  <w:color w:val="auto"/>
                  <w:u w:val="none"/>
                </w:rPr>
                <w:t>gpancevski</w:t>
              </w:r>
              <w:r w:rsidR="00E82EB9" w:rsidRPr="00FA4D27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050" w:type="dxa"/>
          </w:tcPr>
          <w:p w14:paraId="0AEBC2FA" w14:textId="543A1707" w:rsidR="00253784" w:rsidRPr="00FA4D27" w:rsidRDefault="00E82EB9" w:rsidP="00253784">
            <w:pPr>
              <w:rPr>
                <w:rFonts w:cstheme="minorHAnsi"/>
                <w:lang w:val="ru-RU"/>
              </w:rPr>
            </w:pPr>
            <w:r w:rsidRPr="00FA4D27">
              <w:rPr>
                <w:lang w:val="ru-RU"/>
              </w:rPr>
              <w:t xml:space="preserve">Проф. д-р А. Кирков </w:t>
            </w:r>
            <w:r w:rsidR="00FA4D27" w:rsidRPr="00FA4D27">
              <w:fldChar w:fldCharType="begin"/>
            </w:r>
            <w:r w:rsidR="00FA4D27" w:rsidRPr="00FA4D27">
              <w:instrText xml:space="preserve"> HYPERLINK "mailto:akirkov@stomfak.ukim.edu.mk" </w:instrText>
            </w:r>
            <w:r w:rsidR="00FA4D27" w:rsidRPr="00FA4D27">
              <w:fldChar w:fldCharType="separate"/>
            </w:r>
            <w:r w:rsidRPr="00FA4D27">
              <w:rPr>
                <w:rStyle w:val="Hyperlink"/>
                <w:color w:val="auto"/>
                <w:u w:val="none"/>
              </w:rPr>
              <w:t>akirkov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@</w:t>
            </w:r>
            <w:r w:rsidRPr="00FA4D27">
              <w:rPr>
                <w:rStyle w:val="Hyperlink"/>
                <w:color w:val="auto"/>
                <w:u w:val="none"/>
              </w:rPr>
              <w:t>stomfak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ukim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r w:rsidRPr="00FA4D27">
              <w:rPr>
                <w:rStyle w:val="Hyperlink"/>
                <w:color w:val="auto"/>
                <w:u w:val="none"/>
              </w:rPr>
              <w:t>edu</w:t>
            </w:r>
            <w:r w:rsidRPr="00FA4D27">
              <w:rPr>
                <w:rStyle w:val="Hyperlink"/>
                <w:color w:val="auto"/>
                <w:u w:val="none"/>
                <w:lang w:val="ru-RU"/>
              </w:rPr>
              <w:t>.</w:t>
            </w:r>
            <w:proofErr w:type="spellStart"/>
            <w:r w:rsidRPr="00FA4D27">
              <w:rPr>
                <w:rStyle w:val="Hyperlink"/>
                <w:color w:val="auto"/>
                <w:u w:val="none"/>
              </w:rPr>
              <w:t>mk</w:t>
            </w:r>
            <w:proofErr w:type="spellEnd"/>
            <w:r w:rsidR="00FA4D27" w:rsidRPr="00FA4D27">
              <w:rPr>
                <w:rStyle w:val="Hyperlink"/>
                <w:color w:val="auto"/>
                <w:u w:val="none"/>
              </w:rPr>
              <w:fldChar w:fldCharType="end"/>
            </w:r>
          </w:p>
        </w:tc>
      </w:tr>
      <w:tr w:rsidR="00FA4D27" w:rsidRPr="00FA4D27" w14:paraId="5D2AA92F" w14:textId="77777777" w:rsidTr="00E82EB9">
        <w:trPr>
          <w:trHeight w:val="915"/>
        </w:trPr>
        <w:tc>
          <w:tcPr>
            <w:tcW w:w="4135" w:type="dxa"/>
          </w:tcPr>
          <w:p w14:paraId="5049ED9B" w14:textId="0A38370E" w:rsidR="00A41C7A" w:rsidRPr="00FA4D27" w:rsidRDefault="00253784" w:rsidP="00A41C7A">
            <w:pPr>
              <w:rPr>
                <w:rFonts w:cstheme="minorHAnsi"/>
                <w:b/>
                <w:bCs/>
                <w:lang w:val="mk-MK"/>
              </w:rPr>
            </w:pPr>
            <w:r w:rsidRPr="00FA4D27">
              <w:rPr>
                <w:rFonts w:cstheme="minorHAnsi"/>
                <w:b/>
                <w:bCs/>
                <w:lang w:val="mk-MK"/>
              </w:rPr>
              <w:t xml:space="preserve"> </w:t>
            </w:r>
            <w:r w:rsidR="00FA4D27" w:rsidRPr="00FA4D27">
              <w:rPr>
                <w:rFonts w:cstheme="minorHAnsi"/>
                <w:b/>
                <w:bCs/>
                <w:lang w:val="mk-MK"/>
              </w:rPr>
              <w:t>Стоматолошка рендгенологија</w:t>
            </w:r>
          </w:p>
        </w:tc>
        <w:tc>
          <w:tcPr>
            <w:tcW w:w="3960" w:type="dxa"/>
            <w:gridSpan w:val="2"/>
          </w:tcPr>
          <w:p w14:paraId="5C385818" w14:textId="6B114666" w:rsidR="00253784" w:rsidRPr="00FA4D27" w:rsidRDefault="00253784" w:rsidP="00253784">
            <w:pPr>
              <w:rPr>
                <w:rFonts w:cstheme="minorHAnsi"/>
                <w:lang w:val="mk-MK"/>
              </w:rPr>
            </w:pPr>
            <w:r w:rsidRPr="00FA4D27">
              <w:rPr>
                <w:rFonts w:cstheme="minorHAnsi"/>
                <w:lang w:val="mk-MK"/>
              </w:rPr>
              <w:t xml:space="preserve">Проф. д-р </w:t>
            </w:r>
            <w:r w:rsidR="00E82EB9" w:rsidRPr="00FA4D27">
              <w:rPr>
                <w:rFonts w:cstheme="minorHAnsi"/>
                <w:lang w:val="mk-MK"/>
              </w:rPr>
              <w:t>Марија Стевановиќ</w:t>
            </w:r>
          </w:p>
          <w:p w14:paraId="4329DC7A" w14:textId="4F385807" w:rsidR="00A41C7A" w:rsidRPr="00FA4D27" w:rsidRDefault="00FA4D27" w:rsidP="00A41C7A">
            <w:pPr>
              <w:rPr>
                <w:lang w:val="mk-MK"/>
              </w:rPr>
            </w:pPr>
            <w:hyperlink r:id="rId11" w:history="1">
              <w:r w:rsidR="00E82EB9" w:rsidRPr="00FA4D27">
                <w:rPr>
                  <w:rStyle w:val="Hyperlink"/>
                  <w:color w:val="auto"/>
                  <w:u w:val="none"/>
                  <w:lang w:val="mk-MK"/>
                </w:rPr>
                <w:t>mstevanovic</w:t>
              </w:r>
              <w:r w:rsidR="00E82EB9" w:rsidRPr="00FA4D27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  <w:r w:rsidR="00E82EB9" w:rsidRPr="00FA4D27">
              <w:rPr>
                <w:rStyle w:val="Hyperlink"/>
                <w:rFonts w:cstheme="minorHAnsi"/>
                <w:color w:val="auto"/>
                <w:u w:val="none"/>
                <w:lang w:val="mk-MK"/>
              </w:rPr>
              <w:t xml:space="preserve"> </w:t>
            </w:r>
          </w:p>
        </w:tc>
        <w:tc>
          <w:tcPr>
            <w:tcW w:w="4050" w:type="dxa"/>
          </w:tcPr>
          <w:p w14:paraId="14CCE14C" w14:textId="77777777" w:rsidR="00E82EB9" w:rsidRPr="00FA4D27" w:rsidRDefault="00E82EB9" w:rsidP="00E82EB9">
            <w:pPr>
              <w:rPr>
                <w:rFonts w:cstheme="minorHAnsi"/>
                <w:lang w:val="mk-MK"/>
              </w:rPr>
            </w:pPr>
            <w:r w:rsidRPr="00FA4D27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292074B9" w14:textId="12EBCEFE" w:rsidR="00253784" w:rsidRPr="00FA4D27" w:rsidRDefault="00FA4D27" w:rsidP="00E82EB9">
            <w:pPr>
              <w:rPr>
                <w:rFonts w:cstheme="minorHAnsi"/>
                <w:lang w:val="ru-RU"/>
              </w:rPr>
            </w:pPr>
            <w:hyperlink r:id="rId12" w:history="1">
              <w:r w:rsidR="00E82EB9" w:rsidRPr="00FA4D27">
                <w:rPr>
                  <w:rStyle w:val="Hyperlink"/>
                  <w:rFonts w:cstheme="minorHAnsi"/>
                  <w:color w:val="auto"/>
                  <w:u w:val="none"/>
                </w:rPr>
                <w:t>egjorgievska</w:t>
              </w:r>
              <w:r w:rsidR="00E82EB9" w:rsidRPr="00FA4D27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</w:tr>
    </w:tbl>
    <w:p w14:paraId="390329FA" w14:textId="13EC9147" w:rsidR="004607EF" w:rsidRPr="00FA4D27" w:rsidRDefault="004607EF" w:rsidP="00A24D9A">
      <w:pPr>
        <w:rPr>
          <w:rFonts w:cstheme="minorHAnsi"/>
          <w:lang w:val="mk-MK"/>
        </w:rPr>
      </w:pPr>
    </w:p>
    <w:p w14:paraId="0D291C5C" w14:textId="7D31BC27" w:rsidR="00CF7172" w:rsidRPr="00FA4D27" w:rsidRDefault="00CF7172">
      <w:pPr>
        <w:rPr>
          <w:rFonts w:cstheme="minorHAnsi"/>
          <w:lang w:val="mk-MK"/>
        </w:rPr>
      </w:pPr>
    </w:p>
    <w:p w14:paraId="780C0FFD" w14:textId="77777777" w:rsidR="00CF7172" w:rsidRPr="00FA4D27" w:rsidRDefault="00CF7172">
      <w:pPr>
        <w:rPr>
          <w:rFonts w:cstheme="minorHAnsi"/>
          <w:lang w:val="mk-MK"/>
        </w:rPr>
      </w:pPr>
    </w:p>
    <w:p w14:paraId="38F31245" w14:textId="5A6F52F8" w:rsidR="002F13E0" w:rsidRPr="00FA4D27" w:rsidRDefault="002F13E0">
      <w:pPr>
        <w:rPr>
          <w:rFonts w:cstheme="minorHAnsi"/>
          <w:lang w:val="mk-MK"/>
        </w:rPr>
      </w:pPr>
    </w:p>
    <w:p w14:paraId="7BCEE23C" w14:textId="4ACA1873" w:rsidR="00C84AB2" w:rsidRPr="00FA4D27" w:rsidRDefault="00C84AB2">
      <w:pPr>
        <w:rPr>
          <w:rFonts w:cstheme="minorHAnsi"/>
          <w:lang w:val="mk-MK"/>
        </w:rPr>
      </w:pPr>
    </w:p>
    <w:p w14:paraId="0D1A95F7" w14:textId="4ED111B7" w:rsidR="00C84AB2" w:rsidRPr="00485E50" w:rsidRDefault="00C84AB2">
      <w:pPr>
        <w:rPr>
          <w:rFonts w:cstheme="minorHAnsi"/>
          <w:lang w:val="ru-RU"/>
        </w:rPr>
      </w:pPr>
      <w:bookmarkStart w:id="0" w:name="_GoBack"/>
      <w:bookmarkEnd w:id="0"/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email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55BF2"/>
    <w:rsid w:val="0008323D"/>
    <w:rsid w:val="000E27F0"/>
    <w:rsid w:val="000F39CA"/>
    <w:rsid w:val="001008E1"/>
    <w:rsid w:val="00117BE8"/>
    <w:rsid w:val="001315C9"/>
    <w:rsid w:val="001D04B9"/>
    <w:rsid w:val="001D086F"/>
    <w:rsid w:val="002015E2"/>
    <w:rsid w:val="00207AED"/>
    <w:rsid w:val="00253784"/>
    <w:rsid w:val="0027618E"/>
    <w:rsid w:val="002932C6"/>
    <w:rsid w:val="002F13E0"/>
    <w:rsid w:val="002F457B"/>
    <w:rsid w:val="002F6576"/>
    <w:rsid w:val="00307AA5"/>
    <w:rsid w:val="00383E85"/>
    <w:rsid w:val="00385D5F"/>
    <w:rsid w:val="0038626E"/>
    <w:rsid w:val="003D02BA"/>
    <w:rsid w:val="0043613F"/>
    <w:rsid w:val="00440378"/>
    <w:rsid w:val="004607EF"/>
    <w:rsid w:val="0047634F"/>
    <w:rsid w:val="00476B70"/>
    <w:rsid w:val="00485E50"/>
    <w:rsid w:val="004A7858"/>
    <w:rsid w:val="004C4D1A"/>
    <w:rsid w:val="004D46C6"/>
    <w:rsid w:val="005A0639"/>
    <w:rsid w:val="005A334B"/>
    <w:rsid w:val="005B617C"/>
    <w:rsid w:val="005E1BDD"/>
    <w:rsid w:val="006B2EE8"/>
    <w:rsid w:val="00744CD6"/>
    <w:rsid w:val="00755EA7"/>
    <w:rsid w:val="007677BE"/>
    <w:rsid w:val="00770391"/>
    <w:rsid w:val="00782133"/>
    <w:rsid w:val="00785CD7"/>
    <w:rsid w:val="007A0B17"/>
    <w:rsid w:val="007C55AF"/>
    <w:rsid w:val="008356A5"/>
    <w:rsid w:val="008A2C3E"/>
    <w:rsid w:val="008B0377"/>
    <w:rsid w:val="008F59CD"/>
    <w:rsid w:val="00946D5C"/>
    <w:rsid w:val="009A0D98"/>
    <w:rsid w:val="009E506F"/>
    <w:rsid w:val="009F50E3"/>
    <w:rsid w:val="00A24D9A"/>
    <w:rsid w:val="00A41C7A"/>
    <w:rsid w:val="00A42185"/>
    <w:rsid w:val="00A64847"/>
    <w:rsid w:val="00A700B8"/>
    <w:rsid w:val="00AE0C17"/>
    <w:rsid w:val="00AE677C"/>
    <w:rsid w:val="00AF3DC9"/>
    <w:rsid w:val="00B0502B"/>
    <w:rsid w:val="00B1572C"/>
    <w:rsid w:val="00B40BE0"/>
    <w:rsid w:val="00B52F97"/>
    <w:rsid w:val="00B75BA5"/>
    <w:rsid w:val="00BA48E0"/>
    <w:rsid w:val="00C24887"/>
    <w:rsid w:val="00C65C6D"/>
    <w:rsid w:val="00C84AB2"/>
    <w:rsid w:val="00CA7080"/>
    <w:rsid w:val="00CE2AFC"/>
    <w:rsid w:val="00CF7172"/>
    <w:rsid w:val="00D04659"/>
    <w:rsid w:val="00D04E50"/>
    <w:rsid w:val="00D102A7"/>
    <w:rsid w:val="00D27D65"/>
    <w:rsid w:val="00D41189"/>
    <w:rsid w:val="00D674CB"/>
    <w:rsid w:val="00D905CD"/>
    <w:rsid w:val="00D9490C"/>
    <w:rsid w:val="00E82EB9"/>
    <w:rsid w:val="00EA462A"/>
    <w:rsid w:val="00F10387"/>
    <w:rsid w:val="00F10479"/>
    <w:rsid w:val="00F413EA"/>
    <w:rsid w:val="00FA4D27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248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C2488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ntentline-682">
    <w:name w:val="contentline-682"/>
    <w:basedOn w:val="DefaultParagraphFont"/>
    <w:rsid w:val="00C24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kanurkova@stomfak.ukim.edu.m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ntosevska@stomfak.ukim.edu.mk" TargetMode="External"/><Relationship Id="rId12" Type="http://schemas.openxmlformats.org/officeDocument/2006/relationships/hyperlink" Target="mailto:vrendzova@stomfak.ukim.edu.m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ilica.trifunovska@students.stomfak.ukim.mk" TargetMode="External"/><Relationship Id="rId11" Type="http://schemas.openxmlformats.org/officeDocument/2006/relationships/hyperlink" Target="mailto:mstevanovic@stomfak.ukim.edu.m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gpancevski@stomfak.ukim.edu.m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lencevski@stomfak.ukim.edu.m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6C77B-E48A-4BD7-8F96-25073E70E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6</cp:revision>
  <cp:lastPrinted>2022-03-24T06:14:00Z</cp:lastPrinted>
  <dcterms:created xsi:type="dcterms:W3CDTF">2022-04-15T09:16:00Z</dcterms:created>
  <dcterms:modified xsi:type="dcterms:W3CDTF">2022-04-15T10:52:00Z</dcterms:modified>
</cp:coreProperties>
</file>